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D76ED2" w14:textId="77777777" w:rsidR="00AB52FA" w:rsidRPr="00B276B8" w:rsidRDefault="00F003C2" w:rsidP="005807BC">
      <w:pPr>
        <w:pStyle w:val="Footer"/>
      </w:pPr>
      <w:r>
        <w:t>Untitled</w:t>
      </w:r>
    </w:p>
    <w:p w14:paraId="6AD76ED3" w14:textId="77777777" w:rsidR="00AB52FA" w:rsidRDefault="00F003C2" w:rsidP="00EA1E33">
      <w:pPr>
        <w:pStyle w:val="BodyText"/>
      </w:pPr>
      <w:r>
        <w:t>Tony Carilli</w:t>
      </w:r>
    </w:p>
    <w:p w14:paraId="6AD76ED4" w14:textId="77777777" w:rsidR="00AB52FA" w:rsidRDefault="00F003C2">
      <w:r>
        <w:t>1/25/2022</w:t>
      </w:r>
    </w:p>
    <w:p w14:paraId="6AD76ED5" w14:textId="77777777" w:rsidR="00AB52FA" w:rsidRDefault="00F003C2" w:rsidP="0049729D">
      <w:pPr>
        <w:pStyle w:val="Heading1"/>
      </w:pPr>
      <w:bookmarkStart w:id="0" w:name="r-markdown"/>
      <w:r>
        <w:t>R Markdown</w:t>
      </w:r>
    </w:p>
    <w:p w14:paraId="6AD76ED6" w14:textId="77777777" w:rsidR="00AB52FA" w:rsidRDefault="00F003C2" w:rsidP="003D27E7">
      <w:pPr>
        <w:pStyle w:val="FirstParagraph"/>
      </w:pPr>
      <w:r>
        <w:t xml:space="preserve">This is an R Markdown document. Markdown is a simple </w:t>
      </w:r>
      <w:r w:rsidRPr="003D27E7">
        <w:t>formatting</w:t>
      </w:r>
      <w:r>
        <w:t xml:space="preserve">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AD76ED7" w14:textId="77777777" w:rsidR="00AB52FA" w:rsidRDefault="00F003C2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6AD76ED8" w14:textId="77777777" w:rsidR="00AB52FA" w:rsidRDefault="00F003C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6AD76ED9" w14:textId="77777777" w:rsidR="00AB52FA" w:rsidRDefault="00F003C2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AD76EDA" w14:textId="77777777" w:rsidR="00AB52FA" w:rsidRDefault="00F003C2">
      <w:pPr>
        <w:pStyle w:val="Heading2"/>
      </w:pPr>
      <w:bookmarkStart w:id="1" w:name="including-plots"/>
      <w:bookmarkEnd w:id="0"/>
      <w:r>
        <w:t>Including Plots</w:t>
      </w:r>
    </w:p>
    <w:p w14:paraId="6AD76EDB" w14:textId="2B0894A6" w:rsidR="00AB52FA" w:rsidRDefault="00F003C2">
      <w:pPr>
        <w:pStyle w:val="FirstParagraph"/>
      </w:pPr>
      <w:r>
        <w:t>You can also embed plots, for example:</w:t>
      </w:r>
    </w:p>
    <w:p w14:paraId="033B6BF1" w14:textId="77777777" w:rsidR="00EA1E33" w:rsidRPr="004A334F" w:rsidRDefault="00EA1E33" w:rsidP="004A334F">
      <w:pPr>
        <w:pStyle w:val="BodyText"/>
      </w:pPr>
    </w:p>
    <w:p w14:paraId="6AD76EDC" w14:textId="77777777" w:rsidR="00AB52FA" w:rsidRDefault="00F003C2">
      <w:pPr>
        <w:pStyle w:val="BodyText"/>
      </w:pPr>
      <w:r>
        <w:rPr>
          <w:noProof/>
        </w:rPr>
        <w:drawing>
          <wp:inline distT="0" distB="0" distL="0" distR="0" wp14:anchorId="6AD76EDE" wp14:editId="6AD76ED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D76EDD" w14:textId="7DC8AA2C" w:rsidR="00AB52FA" w:rsidRDefault="00F003C2" w:rsidP="00D57C41">
      <w:pPr>
        <w:pStyle w:val="Abstrac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p w14:paraId="16356128" w14:textId="2ED888DE" w:rsidR="000814E8" w:rsidRPr="000814E8" w:rsidRDefault="00657EC1" w:rsidP="000814E8">
      <w:pPr>
        <w:pStyle w:val="BodyText"/>
      </w:pPr>
      <w:sdt>
        <w:sdtPr>
          <w:rPr>
            <w:rFonts w:ascii="Cambria Math" w:hAnsi="Cambria Math"/>
            <w:i/>
          </w:rPr>
          <w:id w:val="1844905238"/>
          <w:placeholder>
            <w:docPart w:val="DefaultPlaceholder_2098659788"/>
          </w:placeholder>
          <w:temporary/>
          <w:showingPlcHdr/>
          <w:equation/>
        </w:sdtPr>
        <w:sdtEndPr/>
        <w:sdtContent>
          <m:oMathPara>
            <m:oMathParaPr>
              <m:jc m:val="left"/>
            </m:oMathParaPr>
            <m:oMath>
              <m:r>
                <m:rPr>
                  <m:sty m:val="p"/>
                </m:rPr>
                <w:rPr>
                  <w:rStyle w:val="PlaceholderText"/>
                  <w:rFonts w:ascii="Cambria Math" w:hAnsi="Cambria Math"/>
                </w:rPr>
                <m:t>Type equation here.</m:t>
              </m:r>
            </m:oMath>
          </m:oMathPara>
        </w:sdtContent>
      </w:sdt>
    </w:p>
    <w:sectPr w:rsidR="000814E8" w:rsidRPr="000814E8" w:rsidSect="00657EC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A94F2B" w14:textId="77777777" w:rsidR="00A950BE" w:rsidRDefault="00A950BE">
      <w:pPr>
        <w:spacing w:after="0"/>
      </w:pPr>
      <w:r>
        <w:separator/>
      </w:r>
    </w:p>
  </w:endnote>
  <w:endnote w:type="continuationSeparator" w:id="0">
    <w:p w14:paraId="035D0AE2" w14:textId="77777777" w:rsidR="00A950BE" w:rsidRDefault="00A950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CDF16" w14:textId="77777777" w:rsidR="003B4D69" w:rsidRDefault="003B4D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E4D54" w14:textId="77777777" w:rsidR="003B4D69" w:rsidRDefault="003B4D6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CD454" w14:textId="77777777" w:rsidR="003B4D69" w:rsidRDefault="003B4D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A26FBE" w14:textId="77777777" w:rsidR="00A950BE" w:rsidRDefault="00A950BE">
      <w:r>
        <w:separator/>
      </w:r>
    </w:p>
  </w:footnote>
  <w:footnote w:type="continuationSeparator" w:id="0">
    <w:p w14:paraId="3C4B5941" w14:textId="77777777" w:rsidR="00A950BE" w:rsidRDefault="00A950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93EA3" w14:textId="77777777" w:rsidR="003B4D69" w:rsidRDefault="003B4D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17EC8E" w14:textId="77777777" w:rsidR="003B4D69" w:rsidRDefault="003B4D6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82286" w14:textId="77777777" w:rsidR="003B4D69" w:rsidRDefault="003B4D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322D1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CAC3A2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D904CD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3A609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A9E406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68BF3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B611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80CC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FCC66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D0CA1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B65F13"/>
    <w:multiLevelType w:val="hybridMultilevel"/>
    <w:tmpl w:val="BE2E866A"/>
    <w:lvl w:ilvl="0" w:tplc="4524D422">
      <w:start w:val="1"/>
      <w:numFmt w:val="decimal"/>
      <w:lvlText w:val="Figure %1: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1AE401"/>
    <w:multiLevelType w:val="multilevel"/>
    <w:tmpl w:val="CB842B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39907E5E"/>
    <w:multiLevelType w:val="hybridMultilevel"/>
    <w:tmpl w:val="1D8E54C4"/>
    <w:lvl w:ilvl="0" w:tplc="858CD6C0">
      <w:start w:val="1"/>
      <w:numFmt w:val="upperRoman"/>
      <w:pStyle w:val="TableCaption"/>
      <w:lvlText w:val="Table %1: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E504C3"/>
    <w:multiLevelType w:val="hybridMultilevel"/>
    <w:tmpl w:val="6C2AF6E6"/>
    <w:lvl w:ilvl="0" w:tplc="BE36BFBE">
      <w:start w:val="1"/>
      <w:numFmt w:val="decimal"/>
      <w:pStyle w:val="Figure"/>
      <w:lvlText w:val="Figure %1: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9464A3"/>
    <w:multiLevelType w:val="hybridMultilevel"/>
    <w:tmpl w:val="FF4A51BE"/>
    <w:lvl w:ilvl="0" w:tplc="FBB4E6FC">
      <w:start w:val="1"/>
      <w:numFmt w:val="decimal"/>
      <w:pStyle w:val="Caption"/>
      <w:lvlText w:val="Figure %1: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2"/>
  </w:num>
  <w:num w:numId="14">
    <w:abstractNumId w:val="13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6BCC"/>
    <w:rsid w:val="000814E8"/>
    <w:rsid w:val="00107A80"/>
    <w:rsid w:val="001E75A9"/>
    <w:rsid w:val="0022703B"/>
    <w:rsid w:val="002330DE"/>
    <w:rsid w:val="00250402"/>
    <w:rsid w:val="002701F2"/>
    <w:rsid w:val="002D0A59"/>
    <w:rsid w:val="003766DF"/>
    <w:rsid w:val="003B4D69"/>
    <w:rsid w:val="003D27E7"/>
    <w:rsid w:val="003E5209"/>
    <w:rsid w:val="00427F35"/>
    <w:rsid w:val="004318E8"/>
    <w:rsid w:val="0049729D"/>
    <w:rsid w:val="004A0323"/>
    <w:rsid w:val="004A334F"/>
    <w:rsid w:val="004C55EA"/>
    <w:rsid w:val="004D67A0"/>
    <w:rsid w:val="004E29B3"/>
    <w:rsid w:val="005807BC"/>
    <w:rsid w:val="00590D07"/>
    <w:rsid w:val="00631916"/>
    <w:rsid w:val="00633414"/>
    <w:rsid w:val="00657EC1"/>
    <w:rsid w:val="00673185"/>
    <w:rsid w:val="00784D58"/>
    <w:rsid w:val="00803881"/>
    <w:rsid w:val="008808C5"/>
    <w:rsid w:val="008D5C3C"/>
    <w:rsid w:val="008D6863"/>
    <w:rsid w:val="008D6DE2"/>
    <w:rsid w:val="009221AE"/>
    <w:rsid w:val="00A04EFA"/>
    <w:rsid w:val="00A27034"/>
    <w:rsid w:val="00A820DA"/>
    <w:rsid w:val="00A950BE"/>
    <w:rsid w:val="00AB52FA"/>
    <w:rsid w:val="00B276B8"/>
    <w:rsid w:val="00B86B75"/>
    <w:rsid w:val="00BC48D5"/>
    <w:rsid w:val="00BD6D39"/>
    <w:rsid w:val="00BE23A3"/>
    <w:rsid w:val="00C36279"/>
    <w:rsid w:val="00C6755B"/>
    <w:rsid w:val="00D57C41"/>
    <w:rsid w:val="00DB07CA"/>
    <w:rsid w:val="00DE4FE3"/>
    <w:rsid w:val="00E06E6F"/>
    <w:rsid w:val="00E23200"/>
    <w:rsid w:val="00E315A3"/>
    <w:rsid w:val="00EA09E2"/>
    <w:rsid w:val="00EA1E33"/>
    <w:rsid w:val="00EF1276"/>
    <w:rsid w:val="00F003C2"/>
    <w:rsid w:val="00FF06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76ED2"/>
  <w15:docId w15:val="{2ED32C85-DB01-4ADE-B2BC-57E3CB7D7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50402"/>
    <w:pPr>
      <w:keepNext/>
      <w:keepLines/>
      <w:spacing w:before="240" w:after="120"/>
      <w:outlineLvl w:val="0"/>
    </w:pPr>
    <w:rPr>
      <w:rFonts w:ascii="Times New Roman" w:eastAsiaTheme="majorEastAsia" w:hAnsi="Times New Roman" w:cstheme="majorBidi"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50402"/>
    <w:pPr>
      <w:keepNext/>
      <w:keepLines/>
      <w:spacing w:before="240" w:after="120"/>
      <w:outlineLvl w:val="1"/>
    </w:pPr>
    <w:rPr>
      <w:rFonts w:ascii="Times New Roman" w:eastAsiaTheme="majorEastAsia" w:hAnsi="Times New Roman" w:cstheme="majorBidi"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D27E7"/>
    <w:pPr>
      <w:spacing w:after="0"/>
      <w:ind w:firstLine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3D27E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276B8"/>
    <w:pPr>
      <w:keepNext/>
      <w:keepLines/>
      <w:spacing w:after="480"/>
    </w:pPr>
    <w:rPr>
      <w:rFonts w:ascii="Times New Roman" w:eastAsiaTheme="majorEastAsia" w:hAnsi="Times New Roman" w:cstheme="majorBidi"/>
      <w:bCs/>
      <w:caps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49729D"/>
    <w:pPr>
      <w:keepNext/>
      <w:keepLines/>
      <w:spacing w:after="1080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D57C41"/>
    <w:pPr>
      <w:keepNext/>
      <w:keepLines/>
      <w:spacing w:after="240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FF06CD"/>
    <w:pPr>
      <w:spacing w:after="1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3E5209"/>
    <w:rPr>
      <w:rFonts w:ascii="Times New Roman" w:hAnsi="Times New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4D67A0"/>
    <w:pPr>
      <w:spacing w:after="0"/>
    </w:pPr>
    <w:rPr>
      <w:rFonts w:ascii="Times New Roman" w:hAnsi="Times New Roman"/>
    </w:rPr>
  </w:style>
  <w:style w:type="paragraph" w:styleId="Caption">
    <w:name w:val="caption"/>
    <w:basedOn w:val="Normal"/>
    <w:link w:val="CaptionChar"/>
    <w:rsid w:val="00E23200"/>
    <w:pPr>
      <w:numPr>
        <w:numId w:val="15"/>
      </w:numPr>
      <w:spacing w:after="0"/>
      <w:ind w:left="0" w:firstLine="0"/>
    </w:pPr>
    <w:rPr>
      <w:rFonts w:ascii="Times New Roman" w:hAnsi="Times New Roman"/>
    </w:rPr>
  </w:style>
  <w:style w:type="paragraph" w:customStyle="1" w:styleId="TableCaption">
    <w:name w:val="Table Caption"/>
    <w:basedOn w:val="Caption"/>
    <w:rsid w:val="00EA09E2"/>
    <w:pPr>
      <w:keepNext/>
      <w:numPr>
        <w:numId w:val="13"/>
      </w:numPr>
      <w:spacing w:before="120"/>
      <w:ind w:left="0" w:firstLine="0"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9221AE"/>
    <w:pPr>
      <w:numPr>
        <w:numId w:val="14"/>
      </w:numPr>
      <w:spacing w:before="120" w:after="0"/>
      <w:ind w:left="0" w:firstLine="0"/>
    </w:pPr>
    <w:rPr>
      <w:rFonts w:ascii="Times New Roman" w:hAnsi="Times New Roman"/>
    </w:rPr>
  </w:style>
  <w:style w:type="paragraph" w:customStyle="1" w:styleId="CaptionedFigure">
    <w:name w:val="Captioned Figure"/>
    <w:basedOn w:val="Figure"/>
    <w:rsid w:val="002330DE"/>
    <w:pPr>
      <w:keepNext/>
      <w:numPr>
        <w:numId w:val="0"/>
      </w:numPr>
      <w:spacing w:before="0"/>
    </w:pPr>
  </w:style>
  <w:style w:type="character" w:customStyle="1" w:styleId="CaptionChar">
    <w:name w:val="Caption Char"/>
    <w:basedOn w:val="DefaultParagraphFont"/>
    <w:link w:val="Caption"/>
    <w:rsid w:val="00E23200"/>
    <w:rPr>
      <w:rFonts w:ascii="Times New Roman" w:hAnsi="Times New Roman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 w:val="0"/>
      <w:sz w:val="22"/>
    </w:rPr>
  </w:style>
  <w:style w:type="character" w:customStyle="1" w:styleId="SectionNumber">
    <w:name w:val="Section Number"/>
    <w:basedOn w:val="CaptionChar"/>
    <w:rPr>
      <w:rFonts w:ascii="Times New Roman" w:hAnsi="Times New Roman"/>
      <w:i w:val="0"/>
    </w:rPr>
  </w:style>
  <w:style w:type="character" w:styleId="FootnoteReference">
    <w:name w:val="footnote reference"/>
    <w:basedOn w:val="CaptionChar"/>
    <w:rPr>
      <w:rFonts w:ascii="Times New Roman" w:hAnsi="Times New Roman"/>
      <w:i w:val="0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i w:val="0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 w:val="0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 w:val="0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 w:val="0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 w:val="0"/>
      <w:sz w:val="22"/>
      <w:shd w:val="clear" w:color="auto" w:fill="F8F8F8"/>
    </w:rPr>
  </w:style>
  <w:style w:type="paragraph" w:styleId="NoSpacing">
    <w:name w:val="No Spacing"/>
    <w:rsid w:val="00803881"/>
    <w:pPr>
      <w:spacing w:after="0"/>
    </w:pPr>
  </w:style>
  <w:style w:type="character" w:customStyle="1" w:styleId="BodyTextChar">
    <w:name w:val="Body Text Char"/>
    <w:basedOn w:val="DefaultParagraphFont"/>
    <w:link w:val="BodyText"/>
    <w:rsid w:val="003D27E7"/>
    <w:rPr>
      <w:rFonts w:ascii="Times New Roman" w:hAnsi="Times New Roman"/>
    </w:rPr>
  </w:style>
  <w:style w:type="paragraph" w:styleId="PlainText">
    <w:name w:val="Plain Text"/>
    <w:basedOn w:val="Normal"/>
    <w:link w:val="PlainTextChar"/>
    <w:unhideWhenUsed/>
    <w:rsid w:val="00803881"/>
    <w:pPr>
      <w:spacing w:after="0"/>
    </w:pPr>
    <w:rPr>
      <w:rFonts w:ascii="Times New Roman" w:hAnsi="Times New Roman"/>
      <w:szCs w:val="21"/>
    </w:rPr>
  </w:style>
  <w:style w:type="character" w:customStyle="1" w:styleId="PlainTextChar">
    <w:name w:val="Plain Text Char"/>
    <w:basedOn w:val="DefaultParagraphFont"/>
    <w:link w:val="PlainText"/>
    <w:rsid w:val="00803881"/>
    <w:rPr>
      <w:rFonts w:ascii="Times New Roman" w:hAnsi="Times New Roman"/>
      <w:szCs w:val="21"/>
    </w:rPr>
  </w:style>
  <w:style w:type="character" w:styleId="PlaceholderText">
    <w:name w:val="Placeholder Text"/>
    <w:basedOn w:val="DefaultParagraphFont"/>
    <w:semiHidden/>
    <w:rsid w:val="000814E8"/>
    <w:rPr>
      <w:color w:val="808080"/>
    </w:rPr>
  </w:style>
  <w:style w:type="paragraph" w:styleId="Footer">
    <w:name w:val="footer"/>
    <w:basedOn w:val="Normal"/>
    <w:link w:val="FooterChar"/>
    <w:unhideWhenUsed/>
    <w:rsid w:val="00633414"/>
    <w:pPr>
      <w:tabs>
        <w:tab w:val="center" w:pos="4680"/>
        <w:tab w:val="right" w:pos="9360"/>
      </w:tabs>
      <w:spacing w:after="0"/>
    </w:pPr>
    <w:rPr>
      <w:rFonts w:ascii="Times New Roman" w:hAnsi="Times New Roman"/>
    </w:rPr>
  </w:style>
  <w:style w:type="character" w:customStyle="1" w:styleId="FooterChar">
    <w:name w:val="Footer Char"/>
    <w:basedOn w:val="DefaultParagraphFont"/>
    <w:link w:val="Footer"/>
    <w:rsid w:val="00633414"/>
    <w:rPr>
      <w:rFonts w:ascii="Times New Roman" w:hAnsi="Times New Roman"/>
    </w:rPr>
  </w:style>
  <w:style w:type="character" w:styleId="PageNumber">
    <w:name w:val="page number"/>
    <w:basedOn w:val="DefaultParagraphFont"/>
    <w:semiHidden/>
    <w:unhideWhenUsed/>
    <w:rsid w:val="004318E8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nhideWhenUsed/>
    <w:rsid w:val="003B4D6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B4D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2098659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DE69AC-C798-43A3-9D43-5E0B1AFE339B}"/>
      </w:docPartPr>
      <w:docPartBody>
        <w:p w:rsidR="00FE3B8E" w:rsidRDefault="002374C0">
          <w:r w:rsidRPr="009964C4">
            <w:rPr>
              <w:rStyle w:val="PlaceholderText"/>
            </w:rPr>
            <w:t>Type equation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374C0"/>
    <w:rsid w:val="002374C0"/>
    <w:rsid w:val="00763001"/>
    <w:rsid w:val="00B07100"/>
    <w:rsid w:val="00FE3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374C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141</Words>
  <Characters>809</Characters>
  <Application>Microsoft Office Word</Application>
  <DocSecurity>0</DocSecurity>
  <Lines>6</Lines>
  <Paragraphs>1</Paragraphs>
  <ScaleCrop>false</ScaleCrop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Tony Carilli</dc:creator>
  <cp:keywords/>
  <cp:lastModifiedBy>Tony Carilli</cp:lastModifiedBy>
  <cp:revision>45</cp:revision>
  <dcterms:created xsi:type="dcterms:W3CDTF">2022-01-25T19:52:00Z</dcterms:created>
  <dcterms:modified xsi:type="dcterms:W3CDTF">2022-01-31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5/2022</vt:lpwstr>
  </property>
  <property fmtid="{D5CDD505-2E9C-101B-9397-08002B2CF9AE}" pid="3" name="output">
    <vt:lpwstr>word_document</vt:lpwstr>
  </property>
</Properties>
</file>